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แบ่งพิมพ์</w:t>
      </w:r>
    </w:p>
    <w:p>
      <w:pPr>
        <w:pStyle w:val="Date"/>
      </w:pPr>
      <w:r>
        <w:t xml:space="preserve">วันเสาร์ที่</w:t>
      </w:r>
      <w:r>
        <w:t xml:space="preserve"> </w:t>
      </w:r>
      <w:r>
        <w:t xml:space="preserve">9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ดสอบ ข้อควาสวัสด1234567สวัสดีครับไม่ได้ยินครับ ทดสอบวันนี้ก็จะเกี่ยวข้องกับลองแบ่งพิมพ์ HelloWorldHellhatpodcast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แฟ… แนวคิดจาก โจน จันใด ลูกชาวนาจากจังหวัดยโสธร ที่ย้ายรกรากไปเป็นเกษตรกรอยู่ในจังหวัดเชียงใหม่ ผู้เริ่มต้นชีวิตตามสิ่งที่ตนชอบเพราะมองว่านั่นคือหัวใจสำคัญ เขาบอกกับเราว่า</w:t>
      </w:r>
      <w:r>
        <w:t xml:space="preserve"> </w:t>
      </w:r>
      <w:r>
        <w:t xml:space="preserve">“</w:t>
      </w:r>
      <w:r>
        <w:t xml:space="preserve">ผมไม่สนใจทั้งสุขและทุกข์ เพราะมันคือสิ่งเดียวกัน เพียงแต่คนละด้านเหมือนเหรียญ ต้องการหรือไม่ต้องการมันก็มา ผมจึงไม่เคยแสวงหาความสุขเลย แต่แสวงหาความเข้าใจเป็นหลัก โดยเฉพาะเข้าใจอารมณ์ความรู้สึกของตัวเอง นี่คือสิ่งสำคัญสูงสุดที่ผมทุ่มเท</w:t>
      </w:r>
      <w:r>
        <w:t xml:space="preserve">”</w:t>
      </w:r>
      <w:r>
        <w:t xml:space="preserve"> </w:t>
      </w:r>
      <w:r>
        <w:t xml:space="preserve">แนวคิดจาก โจน จันใด ลูกชาวนาจากจังหวัดยโสธร ที่ย้ายรกรากไปเป็นเกษตรกรอยู่ในจังหวัดเชียงใหม่ ผู้เริ่มต้นชีวิตตามสิ่งที่ตนชอบเพราะมองว่านั่นคือหัวใจสำคัญ เขาบอกกับเราว่า</w:t>
      </w:r>
      <w:r>
        <w:t xml:space="preserve"> </w:t>
      </w:r>
      <w:r>
        <w:t xml:space="preserve">“</w:t>
      </w:r>
      <w:r>
        <w:t xml:space="preserve">ผมไม่สนใจทั้งสุขและทุกข์ เพราะมันคือสิ่งเดียวกัน เพียงแต่คนละด้านเหมือนเหรียญ ต้องการหรือไม่ต้องการมันก็มา ผมจึงไม่เคยแสวงหาความสุขเลย แต่แสวงหาความเข้าใจเป็นหลัก โดยเฉพาะเข้าใจอารมณ์ความรู้สึกของตัวเอง นี่คือสิ่งสำคัญสูงสุดที่ผมทุ่มเท</w:t>
      </w:r>
      <w:r>
        <w:t xml:space="preserve">”</w:t>
      </w:r>
      <w:r>
        <w:t xml:space="preserve"> </w:t>
      </w:r>
      <w:r>
        <w:t xml:space="preserve">Production A-MED…. แนวคิดจาก โจน จันใด ลูกชาวนาจากจังหวัดยโสธร ที่ย้ายรกรากไปเป็นเกษตรกรอยู่ในจังหวัดเชียงใหม่ ผู้เริ่มต้นชีวิตตามสิ่งที่ตนชอบเพราะมองว่านั่นคือหัวใจสำคัญ เขาบอกกับเราว่า</w:t>
      </w:r>
      <w:r>
        <w:t xml:space="preserve"> </w:t>
      </w:r>
      <w:r>
        <w:t xml:space="preserve">“</w:t>
      </w:r>
      <w:r>
        <w:t xml:space="preserve">ผมไม่สนใจทั้งสุขและทุกข์ เพราะมันคือสิ่งเดียวกัน เพียงแต่คนละด้านเหมือนเหรียญ ต้องการหรือไม่ต้องการมันก็มา ผมจึงไม่เคยแสวงหาความสุขเลย แต่แสวงหาความเข้าใจเป็นหลัก โดยเฉพาะเข้าใจอารมณ์ความรู้สึกของตัวเอง นี่คือสิ่งสำคัญสูงสุดที่ผมทุ่มเท</w:t>
      </w:r>
      <w:r>
        <w:t xml:space="preserve">”</w:t>
      </w:r>
      <w:r>
        <w:t xml:space="preserve">….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แบ่งพิมพ์</dc:title>
  <dc:creator/>
  <cp:keywords/>
  <dcterms:created xsi:type="dcterms:W3CDTF">2024-01-04T02:54:52Z</dcterms:created>
  <dcterms:modified xsi:type="dcterms:W3CDTF">2024-01-04T02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เสาร์ที่ 9 กันยายน 2566 เวลา 15.09 น.</vt:lpwstr>
  </property>
  <property fmtid="{D5CDD505-2E9C-101B-9397-08002B2CF9AE}" pid="3" name="subtitle">
    <vt:lpwstr/>
  </property>
</Properties>
</file>